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A26B60" w14:textId="77777777" w:rsidR="00B114F3" w:rsidRPr="00B114F3" w:rsidRDefault="00B114F3" w:rsidP="00B114F3">
      <w:pPr>
        <w:spacing w:before="100" w:beforeAutospacing="1" w:after="100" w:afterAutospacing="1" w:line="240" w:lineRule="auto"/>
        <w:outlineLvl w:val="2"/>
        <w:rPr>
          <w:rFonts w:eastAsia="Times New Roman"/>
          <w:b/>
          <w:bCs/>
          <w:kern w:val="0"/>
          <w:sz w:val="27"/>
          <w:szCs w:val="27"/>
          <w:lang/>
          <w14:ligatures w14:val="none"/>
        </w:rPr>
      </w:pPr>
      <w:r w:rsidRPr="00B114F3">
        <w:rPr>
          <w:rFonts w:eastAsia="Times New Roman"/>
          <w:b/>
          <w:bCs/>
          <w:kern w:val="0"/>
          <w:sz w:val="27"/>
          <w:szCs w:val="27"/>
          <w:lang/>
          <w14:ligatures w14:val="none"/>
        </w:rPr>
        <w:t>1. Simple Portfolio Website</w:t>
      </w:r>
    </w:p>
    <w:p w14:paraId="48FE1139" w14:textId="77777777" w:rsidR="00B114F3" w:rsidRPr="00B114F3" w:rsidRDefault="00B114F3" w:rsidP="00B114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Description</w:t>
      </w:r>
      <w:r w:rsidRPr="00B114F3">
        <w:rPr>
          <w:rFonts w:eastAsia="Times New Roman"/>
          <w:kern w:val="0"/>
          <w:lang/>
          <w14:ligatures w14:val="none"/>
        </w:rPr>
        <w:t>: A basic website showcasing individual or business portfolios with minimal interactivity.</w:t>
      </w:r>
    </w:p>
    <w:p w14:paraId="55E79F42" w14:textId="77777777" w:rsidR="00B114F3" w:rsidRPr="00B114F3" w:rsidRDefault="00B114F3" w:rsidP="00B114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Features</w:t>
      </w:r>
      <w:r w:rsidRPr="00B114F3">
        <w:rPr>
          <w:rFonts w:eastAsia="Times New Roman"/>
          <w:kern w:val="0"/>
          <w:lang/>
          <w14:ligatures w14:val="none"/>
        </w:rPr>
        <w:t>:</w:t>
      </w:r>
    </w:p>
    <w:p w14:paraId="31D581DE" w14:textId="77777777" w:rsidR="00B114F3" w:rsidRPr="00B114F3" w:rsidRDefault="00B114F3" w:rsidP="00B114F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Home page</w:t>
      </w:r>
    </w:p>
    <w:p w14:paraId="66E3E1C9" w14:textId="77777777" w:rsidR="00B114F3" w:rsidRPr="00B114F3" w:rsidRDefault="00B114F3" w:rsidP="00B114F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About page</w:t>
      </w:r>
    </w:p>
    <w:p w14:paraId="4F59C871" w14:textId="77777777" w:rsidR="00B114F3" w:rsidRPr="00B114F3" w:rsidRDefault="00B114F3" w:rsidP="00B114F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Portfolio/gallery section</w:t>
      </w:r>
    </w:p>
    <w:p w14:paraId="426B6A85" w14:textId="77777777" w:rsidR="00B114F3" w:rsidRPr="00B114F3" w:rsidRDefault="00B114F3" w:rsidP="00B114F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Contact form</w:t>
      </w:r>
    </w:p>
    <w:p w14:paraId="2DE2577E" w14:textId="77777777" w:rsidR="00B114F3" w:rsidRPr="00B114F3" w:rsidRDefault="00B114F3" w:rsidP="00B114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Price Range</w:t>
      </w:r>
      <w:r w:rsidRPr="00B114F3">
        <w:rPr>
          <w:rFonts w:eastAsia="Times New Roman"/>
          <w:kern w:val="0"/>
          <w:lang/>
          <w14:ligatures w14:val="none"/>
        </w:rPr>
        <w:t>: KES 10,000 - KES 15,000</w:t>
      </w:r>
    </w:p>
    <w:p w14:paraId="5F435B2E" w14:textId="77777777" w:rsidR="00B114F3" w:rsidRPr="00B114F3" w:rsidRDefault="00B114F3" w:rsidP="00B114F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Timeline</w:t>
      </w:r>
      <w:r w:rsidRPr="00B114F3">
        <w:rPr>
          <w:rFonts w:eastAsia="Times New Roman"/>
          <w:kern w:val="0"/>
          <w:lang/>
          <w14:ligatures w14:val="none"/>
        </w:rPr>
        <w:t>: 1-2 weeks</w:t>
      </w:r>
    </w:p>
    <w:p w14:paraId="360DEED2" w14:textId="77777777" w:rsidR="00B114F3" w:rsidRPr="00B114F3" w:rsidRDefault="00B114F3" w:rsidP="00B114F3">
      <w:pPr>
        <w:spacing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pict w14:anchorId="48480992">
          <v:rect id="_x0000_i1075" style="width:0;height:1.5pt" o:hralign="center" o:hrstd="t" o:hr="t" fillcolor="#a0a0a0" stroked="f"/>
        </w:pict>
      </w:r>
    </w:p>
    <w:p w14:paraId="4F8FB279" w14:textId="77777777" w:rsidR="00B114F3" w:rsidRPr="00B114F3" w:rsidRDefault="00B114F3" w:rsidP="00B114F3">
      <w:pPr>
        <w:spacing w:before="100" w:beforeAutospacing="1" w:after="100" w:afterAutospacing="1" w:line="240" w:lineRule="auto"/>
        <w:outlineLvl w:val="2"/>
        <w:rPr>
          <w:rFonts w:eastAsia="Times New Roman"/>
          <w:b/>
          <w:bCs/>
          <w:kern w:val="0"/>
          <w:sz w:val="27"/>
          <w:szCs w:val="27"/>
          <w:lang/>
          <w14:ligatures w14:val="none"/>
        </w:rPr>
      </w:pPr>
      <w:r w:rsidRPr="00B114F3">
        <w:rPr>
          <w:rFonts w:eastAsia="Times New Roman"/>
          <w:b/>
          <w:bCs/>
          <w:kern w:val="0"/>
          <w:sz w:val="27"/>
          <w:szCs w:val="27"/>
          <w:lang/>
          <w14:ligatures w14:val="none"/>
        </w:rPr>
        <w:t>2. Small Business Website</w:t>
      </w:r>
    </w:p>
    <w:p w14:paraId="56BEB109" w14:textId="77777777" w:rsidR="00B114F3" w:rsidRPr="00B114F3" w:rsidRDefault="00B114F3" w:rsidP="00B114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Description</w:t>
      </w:r>
      <w:r w:rsidRPr="00B114F3">
        <w:rPr>
          <w:rFonts w:eastAsia="Times New Roman"/>
          <w:kern w:val="0"/>
          <w:lang/>
          <w14:ligatures w14:val="none"/>
        </w:rPr>
        <w:t>: A website for small businesses, typically with a few pages and basic functionality.</w:t>
      </w:r>
    </w:p>
    <w:p w14:paraId="6C9A8161" w14:textId="77777777" w:rsidR="00B114F3" w:rsidRPr="00B114F3" w:rsidRDefault="00B114F3" w:rsidP="00B114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Features</w:t>
      </w:r>
      <w:r w:rsidRPr="00B114F3">
        <w:rPr>
          <w:rFonts w:eastAsia="Times New Roman"/>
          <w:kern w:val="0"/>
          <w:lang/>
          <w14:ligatures w14:val="none"/>
        </w:rPr>
        <w:t>:</w:t>
      </w:r>
    </w:p>
    <w:p w14:paraId="7E6261A4" w14:textId="77777777" w:rsidR="00B114F3" w:rsidRPr="00B114F3" w:rsidRDefault="00B114F3" w:rsidP="00B114F3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Home page</w:t>
      </w:r>
    </w:p>
    <w:p w14:paraId="1F48D714" w14:textId="77777777" w:rsidR="00B114F3" w:rsidRPr="00B114F3" w:rsidRDefault="00B114F3" w:rsidP="00B114F3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About page</w:t>
      </w:r>
    </w:p>
    <w:p w14:paraId="486FCF8A" w14:textId="77777777" w:rsidR="00B114F3" w:rsidRPr="00B114F3" w:rsidRDefault="00B114F3" w:rsidP="00B114F3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Services or product pages</w:t>
      </w:r>
    </w:p>
    <w:p w14:paraId="0479C098" w14:textId="77777777" w:rsidR="00B114F3" w:rsidRPr="00B114F3" w:rsidRDefault="00B114F3" w:rsidP="00B114F3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Contact form</w:t>
      </w:r>
    </w:p>
    <w:p w14:paraId="4DDE4A6E" w14:textId="77777777" w:rsidR="00B114F3" w:rsidRPr="00B114F3" w:rsidRDefault="00B114F3" w:rsidP="00B114F3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Basic SEO</w:t>
      </w:r>
    </w:p>
    <w:p w14:paraId="63DA352D" w14:textId="77777777" w:rsidR="00B114F3" w:rsidRPr="00B114F3" w:rsidRDefault="00B114F3" w:rsidP="00B114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Price Range</w:t>
      </w:r>
      <w:r w:rsidRPr="00B114F3">
        <w:rPr>
          <w:rFonts w:eastAsia="Times New Roman"/>
          <w:kern w:val="0"/>
          <w:lang/>
          <w14:ligatures w14:val="none"/>
        </w:rPr>
        <w:t>: KES 15,000 - KES 30,000</w:t>
      </w:r>
    </w:p>
    <w:p w14:paraId="4536E9AC" w14:textId="77777777" w:rsidR="00B114F3" w:rsidRPr="00B114F3" w:rsidRDefault="00B114F3" w:rsidP="00B114F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Timeline</w:t>
      </w:r>
      <w:r w:rsidRPr="00B114F3">
        <w:rPr>
          <w:rFonts w:eastAsia="Times New Roman"/>
          <w:kern w:val="0"/>
          <w:lang/>
          <w14:ligatures w14:val="none"/>
        </w:rPr>
        <w:t>: 2-4 weeks</w:t>
      </w:r>
    </w:p>
    <w:p w14:paraId="66AF3BA8" w14:textId="77777777" w:rsidR="00B114F3" w:rsidRPr="00B114F3" w:rsidRDefault="00B114F3" w:rsidP="00B114F3">
      <w:pPr>
        <w:spacing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pict w14:anchorId="0EA404C0">
          <v:rect id="_x0000_i1076" style="width:0;height:1.5pt" o:hralign="center" o:hrstd="t" o:hr="t" fillcolor="#a0a0a0" stroked="f"/>
        </w:pict>
      </w:r>
    </w:p>
    <w:p w14:paraId="6B908381" w14:textId="77777777" w:rsidR="00B114F3" w:rsidRPr="00B114F3" w:rsidRDefault="00B114F3" w:rsidP="00B114F3">
      <w:pPr>
        <w:spacing w:before="100" w:beforeAutospacing="1" w:after="100" w:afterAutospacing="1" w:line="240" w:lineRule="auto"/>
        <w:outlineLvl w:val="2"/>
        <w:rPr>
          <w:rFonts w:eastAsia="Times New Roman"/>
          <w:b/>
          <w:bCs/>
          <w:kern w:val="0"/>
          <w:sz w:val="27"/>
          <w:szCs w:val="27"/>
          <w:lang/>
          <w14:ligatures w14:val="none"/>
        </w:rPr>
      </w:pPr>
      <w:r w:rsidRPr="00B114F3">
        <w:rPr>
          <w:rFonts w:eastAsia="Times New Roman"/>
          <w:b/>
          <w:bCs/>
          <w:kern w:val="0"/>
          <w:sz w:val="27"/>
          <w:szCs w:val="27"/>
          <w:lang/>
          <w14:ligatures w14:val="none"/>
        </w:rPr>
        <w:t>3. Blog Website</w:t>
      </w:r>
    </w:p>
    <w:p w14:paraId="2211E626" w14:textId="77777777" w:rsidR="00B114F3" w:rsidRPr="00B114F3" w:rsidRDefault="00B114F3" w:rsidP="00B114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Description</w:t>
      </w:r>
      <w:r w:rsidRPr="00B114F3">
        <w:rPr>
          <w:rFonts w:eastAsia="Times New Roman"/>
          <w:kern w:val="0"/>
          <w:lang/>
          <w14:ligatures w14:val="none"/>
        </w:rPr>
        <w:t>: A website designed for content creators, with a blogging platform and comment sections.</w:t>
      </w:r>
    </w:p>
    <w:p w14:paraId="23B70411" w14:textId="77777777" w:rsidR="00B114F3" w:rsidRPr="00B114F3" w:rsidRDefault="00B114F3" w:rsidP="00B114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Features</w:t>
      </w:r>
      <w:r w:rsidRPr="00B114F3">
        <w:rPr>
          <w:rFonts w:eastAsia="Times New Roman"/>
          <w:kern w:val="0"/>
          <w:lang/>
          <w14:ligatures w14:val="none"/>
        </w:rPr>
        <w:t>:</w:t>
      </w:r>
    </w:p>
    <w:p w14:paraId="3F23C5DC" w14:textId="77777777" w:rsidR="00B114F3" w:rsidRPr="00B114F3" w:rsidRDefault="00B114F3" w:rsidP="00B114F3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Blog setup (CMS like WordPress)</w:t>
      </w:r>
    </w:p>
    <w:p w14:paraId="5A6A5FEA" w14:textId="77777777" w:rsidR="00B114F3" w:rsidRPr="00B114F3" w:rsidRDefault="00B114F3" w:rsidP="00B114F3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About page</w:t>
      </w:r>
    </w:p>
    <w:p w14:paraId="3DEE696D" w14:textId="77777777" w:rsidR="00B114F3" w:rsidRPr="00B114F3" w:rsidRDefault="00B114F3" w:rsidP="00B114F3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Contact form</w:t>
      </w:r>
    </w:p>
    <w:p w14:paraId="7E4F5721" w14:textId="77777777" w:rsidR="00B114F3" w:rsidRPr="00B114F3" w:rsidRDefault="00B114F3" w:rsidP="00B114F3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Social media integration</w:t>
      </w:r>
    </w:p>
    <w:p w14:paraId="44CE99B4" w14:textId="77777777" w:rsidR="00B114F3" w:rsidRPr="00B114F3" w:rsidRDefault="00B114F3" w:rsidP="00B114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Price Range</w:t>
      </w:r>
      <w:r w:rsidRPr="00B114F3">
        <w:rPr>
          <w:rFonts w:eastAsia="Times New Roman"/>
          <w:kern w:val="0"/>
          <w:lang/>
          <w14:ligatures w14:val="none"/>
        </w:rPr>
        <w:t>: KES 12,000 - KES 25,000</w:t>
      </w:r>
    </w:p>
    <w:p w14:paraId="44EB6D06" w14:textId="77777777" w:rsidR="00B114F3" w:rsidRPr="00B114F3" w:rsidRDefault="00B114F3" w:rsidP="00B114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Timeline</w:t>
      </w:r>
      <w:r w:rsidRPr="00B114F3">
        <w:rPr>
          <w:rFonts w:eastAsia="Times New Roman"/>
          <w:kern w:val="0"/>
          <w:lang/>
          <w14:ligatures w14:val="none"/>
        </w:rPr>
        <w:t>: 1-3 weeks</w:t>
      </w:r>
    </w:p>
    <w:p w14:paraId="16C268D5" w14:textId="77777777" w:rsidR="00B114F3" w:rsidRPr="00B114F3" w:rsidRDefault="00B114F3" w:rsidP="00B114F3">
      <w:pPr>
        <w:spacing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pict w14:anchorId="45570401">
          <v:rect id="_x0000_i1077" style="width:0;height:1.5pt" o:hralign="center" o:hrstd="t" o:hr="t" fillcolor="#a0a0a0" stroked="f"/>
        </w:pict>
      </w:r>
    </w:p>
    <w:p w14:paraId="3B3C6B33" w14:textId="77777777" w:rsidR="00B114F3" w:rsidRPr="00B114F3" w:rsidRDefault="00B114F3" w:rsidP="00B114F3">
      <w:pPr>
        <w:spacing w:before="100" w:beforeAutospacing="1" w:after="100" w:afterAutospacing="1" w:line="240" w:lineRule="auto"/>
        <w:outlineLvl w:val="2"/>
        <w:rPr>
          <w:rFonts w:eastAsia="Times New Roman"/>
          <w:b/>
          <w:bCs/>
          <w:kern w:val="0"/>
          <w:sz w:val="27"/>
          <w:szCs w:val="27"/>
          <w:lang/>
          <w14:ligatures w14:val="none"/>
        </w:rPr>
      </w:pPr>
      <w:r w:rsidRPr="00B114F3">
        <w:rPr>
          <w:rFonts w:eastAsia="Times New Roman"/>
          <w:b/>
          <w:bCs/>
          <w:kern w:val="0"/>
          <w:sz w:val="27"/>
          <w:szCs w:val="27"/>
          <w:lang/>
          <w14:ligatures w14:val="none"/>
        </w:rPr>
        <w:t>4. Corporate Website</w:t>
      </w:r>
    </w:p>
    <w:p w14:paraId="17E969BB" w14:textId="77777777" w:rsidR="00B114F3" w:rsidRPr="00B114F3" w:rsidRDefault="00B114F3" w:rsidP="00B114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Description</w:t>
      </w:r>
      <w:r w:rsidRPr="00B114F3">
        <w:rPr>
          <w:rFonts w:eastAsia="Times New Roman"/>
          <w:kern w:val="0"/>
          <w:lang/>
          <w14:ligatures w14:val="none"/>
        </w:rPr>
        <w:t>: A professional website for medium to large companies with more advanced features and functionality.</w:t>
      </w:r>
    </w:p>
    <w:p w14:paraId="7089FB7B" w14:textId="77777777" w:rsidR="00B114F3" w:rsidRPr="00B114F3" w:rsidRDefault="00B114F3" w:rsidP="00B114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Features</w:t>
      </w:r>
      <w:r w:rsidRPr="00B114F3">
        <w:rPr>
          <w:rFonts w:eastAsia="Times New Roman"/>
          <w:kern w:val="0"/>
          <w:lang/>
          <w14:ligatures w14:val="none"/>
        </w:rPr>
        <w:t>:</w:t>
      </w:r>
    </w:p>
    <w:p w14:paraId="788181A3" w14:textId="77777777" w:rsidR="00B114F3" w:rsidRPr="00B114F3" w:rsidRDefault="00B114F3" w:rsidP="00B114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lastRenderedPageBreak/>
        <w:t>Multiple pages (About, Services, Team, etc.)</w:t>
      </w:r>
    </w:p>
    <w:p w14:paraId="1B57300C" w14:textId="77777777" w:rsidR="00B114F3" w:rsidRPr="00B114F3" w:rsidRDefault="00B114F3" w:rsidP="00B114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Dynamic content (blog, news updates)</w:t>
      </w:r>
    </w:p>
    <w:p w14:paraId="7ADAEA23" w14:textId="77777777" w:rsidR="00B114F3" w:rsidRPr="00B114F3" w:rsidRDefault="00B114F3" w:rsidP="00B114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Contact forms</w:t>
      </w:r>
    </w:p>
    <w:p w14:paraId="3B55403E" w14:textId="77777777" w:rsidR="00B114F3" w:rsidRPr="00B114F3" w:rsidRDefault="00B114F3" w:rsidP="00B114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Basic SEO and analytics</w:t>
      </w:r>
    </w:p>
    <w:p w14:paraId="508E6A5B" w14:textId="77777777" w:rsidR="00B114F3" w:rsidRPr="00B114F3" w:rsidRDefault="00B114F3" w:rsidP="00B114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Custom branding</w:t>
      </w:r>
    </w:p>
    <w:p w14:paraId="02930B1D" w14:textId="77777777" w:rsidR="00B114F3" w:rsidRPr="00B114F3" w:rsidRDefault="00B114F3" w:rsidP="00B114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Price Range</w:t>
      </w:r>
      <w:r w:rsidRPr="00B114F3">
        <w:rPr>
          <w:rFonts w:eastAsia="Times New Roman"/>
          <w:kern w:val="0"/>
          <w:lang/>
          <w14:ligatures w14:val="none"/>
        </w:rPr>
        <w:t>: KES 40,000 - KES 70,000</w:t>
      </w:r>
    </w:p>
    <w:p w14:paraId="5E1E1A25" w14:textId="77777777" w:rsidR="00B114F3" w:rsidRPr="00B114F3" w:rsidRDefault="00B114F3" w:rsidP="00B114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Timeline</w:t>
      </w:r>
      <w:r w:rsidRPr="00B114F3">
        <w:rPr>
          <w:rFonts w:eastAsia="Times New Roman"/>
          <w:kern w:val="0"/>
          <w:lang/>
          <w14:ligatures w14:val="none"/>
        </w:rPr>
        <w:t>: 3-6 weeks</w:t>
      </w:r>
    </w:p>
    <w:p w14:paraId="43DDE9A4" w14:textId="77777777" w:rsidR="00B114F3" w:rsidRPr="00B114F3" w:rsidRDefault="00B114F3" w:rsidP="00B114F3">
      <w:pPr>
        <w:spacing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pict w14:anchorId="3641746E">
          <v:rect id="_x0000_i1078" style="width:0;height:1.5pt" o:hralign="center" o:hrstd="t" o:hr="t" fillcolor="#a0a0a0" stroked="f"/>
        </w:pict>
      </w:r>
    </w:p>
    <w:p w14:paraId="33590E26" w14:textId="77777777" w:rsidR="00B114F3" w:rsidRPr="00B114F3" w:rsidRDefault="00B114F3" w:rsidP="00B114F3">
      <w:pPr>
        <w:spacing w:before="100" w:beforeAutospacing="1" w:after="100" w:afterAutospacing="1" w:line="240" w:lineRule="auto"/>
        <w:outlineLvl w:val="2"/>
        <w:rPr>
          <w:rFonts w:eastAsia="Times New Roman"/>
          <w:b/>
          <w:bCs/>
          <w:kern w:val="0"/>
          <w:sz w:val="27"/>
          <w:szCs w:val="27"/>
          <w:lang/>
          <w14:ligatures w14:val="none"/>
        </w:rPr>
      </w:pPr>
      <w:r w:rsidRPr="00B114F3">
        <w:rPr>
          <w:rFonts w:eastAsia="Times New Roman"/>
          <w:b/>
          <w:bCs/>
          <w:kern w:val="0"/>
          <w:sz w:val="27"/>
          <w:szCs w:val="27"/>
          <w:lang/>
          <w14:ligatures w14:val="none"/>
        </w:rPr>
        <w:t>5. E-commerce Website</w:t>
      </w:r>
    </w:p>
    <w:p w14:paraId="7A808BE9" w14:textId="77777777" w:rsidR="00B114F3" w:rsidRPr="00B114F3" w:rsidRDefault="00B114F3" w:rsidP="00B114F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Description</w:t>
      </w:r>
      <w:r w:rsidRPr="00B114F3">
        <w:rPr>
          <w:rFonts w:eastAsia="Times New Roman"/>
          <w:kern w:val="0"/>
          <w:lang/>
          <w14:ligatures w14:val="none"/>
        </w:rPr>
        <w:t>: A fully functional online store with payment gateway integration and product management.</w:t>
      </w:r>
    </w:p>
    <w:p w14:paraId="30846E1E" w14:textId="77777777" w:rsidR="00B114F3" w:rsidRPr="00B114F3" w:rsidRDefault="00B114F3" w:rsidP="00B114F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Features</w:t>
      </w:r>
      <w:r w:rsidRPr="00B114F3">
        <w:rPr>
          <w:rFonts w:eastAsia="Times New Roman"/>
          <w:kern w:val="0"/>
          <w:lang/>
          <w14:ligatures w14:val="none"/>
        </w:rPr>
        <w:t>:</w:t>
      </w:r>
    </w:p>
    <w:p w14:paraId="63815421" w14:textId="77777777" w:rsidR="00B114F3" w:rsidRPr="00B114F3" w:rsidRDefault="00B114F3" w:rsidP="00B114F3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Product catalog</w:t>
      </w:r>
    </w:p>
    <w:p w14:paraId="73857105" w14:textId="77777777" w:rsidR="00B114F3" w:rsidRPr="00B114F3" w:rsidRDefault="00B114F3" w:rsidP="00B114F3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Shopping cart</w:t>
      </w:r>
    </w:p>
    <w:p w14:paraId="614DB065" w14:textId="77777777" w:rsidR="00B114F3" w:rsidRPr="00B114F3" w:rsidRDefault="00B114F3" w:rsidP="00B114F3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Payment gateway integration</w:t>
      </w:r>
    </w:p>
    <w:p w14:paraId="7C74FBF6" w14:textId="77777777" w:rsidR="00B114F3" w:rsidRPr="00B114F3" w:rsidRDefault="00B114F3" w:rsidP="00B114F3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User accounts and order tracking</w:t>
      </w:r>
    </w:p>
    <w:p w14:paraId="2EF31470" w14:textId="77777777" w:rsidR="00B114F3" w:rsidRPr="00B114F3" w:rsidRDefault="00B114F3" w:rsidP="00B114F3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Inventory management</w:t>
      </w:r>
    </w:p>
    <w:p w14:paraId="3E63E122" w14:textId="77777777" w:rsidR="00B114F3" w:rsidRPr="00B114F3" w:rsidRDefault="00B114F3" w:rsidP="00B114F3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Basic SEO and analytics</w:t>
      </w:r>
    </w:p>
    <w:p w14:paraId="18C0A407" w14:textId="77777777" w:rsidR="00B114F3" w:rsidRPr="00B114F3" w:rsidRDefault="00B114F3" w:rsidP="00B114F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Price Range</w:t>
      </w:r>
      <w:r w:rsidRPr="00B114F3">
        <w:rPr>
          <w:rFonts w:eastAsia="Times New Roman"/>
          <w:kern w:val="0"/>
          <w:lang/>
          <w14:ligatures w14:val="none"/>
        </w:rPr>
        <w:t>: KES 50,000 - KES 120,000</w:t>
      </w:r>
    </w:p>
    <w:p w14:paraId="31616FBE" w14:textId="77777777" w:rsidR="00B114F3" w:rsidRPr="00B114F3" w:rsidRDefault="00B114F3" w:rsidP="00B114F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Timeline</w:t>
      </w:r>
      <w:r w:rsidRPr="00B114F3">
        <w:rPr>
          <w:rFonts w:eastAsia="Times New Roman"/>
          <w:kern w:val="0"/>
          <w:lang/>
          <w14:ligatures w14:val="none"/>
        </w:rPr>
        <w:t>: 4-8 weeks</w:t>
      </w:r>
    </w:p>
    <w:p w14:paraId="0208A5A4" w14:textId="77777777" w:rsidR="00B114F3" w:rsidRPr="00B114F3" w:rsidRDefault="00B114F3" w:rsidP="00B114F3">
      <w:pPr>
        <w:spacing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pict w14:anchorId="081C602E">
          <v:rect id="_x0000_i1079" style="width:0;height:1.5pt" o:hralign="center" o:hrstd="t" o:hr="t" fillcolor="#a0a0a0" stroked="f"/>
        </w:pict>
      </w:r>
    </w:p>
    <w:p w14:paraId="20C74159" w14:textId="77777777" w:rsidR="00B114F3" w:rsidRPr="00B114F3" w:rsidRDefault="00B114F3" w:rsidP="00B114F3">
      <w:pPr>
        <w:spacing w:before="100" w:beforeAutospacing="1" w:after="100" w:afterAutospacing="1" w:line="240" w:lineRule="auto"/>
        <w:outlineLvl w:val="2"/>
        <w:rPr>
          <w:rFonts w:eastAsia="Times New Roman"/>
          <w:b/>
          <w:bCs/>
          <w:kern w:val="0"/>
          <w:sz w:val="27"/>
          <w:szCs w:val="27"/>
          <w:lang/>
          <w14:ligatures w14:val="none"/>
        </w:rPr>
      </w:pPr>
      <w:r w:rsidRPr="00B114F3">
        <w:rPr>
          <w:rFonts w:eastAsia="Times New Roman"/>
          <w:b/>
          <w:bCs/>
          <w:kern w:val="0"/>
          <w:sz w:val="27"/>
          <w:szCs w:val="27"/>
          <w:lang/>
          <w14:ligatures w14:val="none"/>
        </w:rPr>
        <w:t>6. Custom Web Applications</w:t>
      </w:r>
    </w:p>
    <w:p w14:paraId="1722B2BA" w14:textId="77777777" w:rsidR="00B114F3" w:rsidRPr="00B114F3" w:rsidRDefault="00B114F3" w:rsidP="00B114F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Description</w:t>
      </w:r>
      <w:r w:rsidRPr="00B114F3">
        <w:rPr>
          <w:rFonts w:eastAsia="Times New Roman"/>
          <w:kern w:val="0"/>
          <w:lang/>
          <w14:ligatures w14:val="none"/>
        </w:rPr>
        <w:t>: Tailor-made web applications designed to solve specific business problems (e.g., CRM, ERP systems).</w:t>
      </w:r>
    </w:p>
    <w:p w14:paraId="292F4750" w14:textId="77777777" w:rsidR="00B114F3" w:rsidRPr="00B114F3" w:rsidRDefault="00B114F3" w:rsidP="00B114F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Features</w:t>
      </w:r>
      <w:r w:rsidRPr="00B114F3">
        <w:rPr>
          <w:rFonts w:eastAsia="Times New Roman"/>
          <w:kern w:val="0"/>
          <w:lang/>
          <w14:ligatures w14:val="none"/>
        </w:rPr>
        <w:t>:</w:t>
      </w:r>
    </w:p>
    <w:p w14:paraId="15CF9551" w14:textId="77777777" w:rsidR="00B114F3" w:rsidRPr="00B114F3" w:rsidRDefault="00B114F3" w:rsidP="00B114F3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Custom development</w:t>
      </w:r>
    </w:p>
    <w:p w14:paraId="57A00251" w14:textId="77777777" w:rsidR="00B114F3" w:rsidRPr="00B114F3" w:rsidRDefault="00B114F3" w:rsidP="00B114F3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User authentication</w:t>
      </w:r>
    </w:p>
    <w:p w14:paraId="3085B89D" w14:textId="77777777" w:rsidR="00B114F3" w:rsidRPr="00B114F3" w:rsidRDefault="00B114F3" w:rsidP="00B114F3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Database integration</w:t>
      </w:r>
    </w:p>
    <w:p w14:paraId="15083B0D" w14:textId="77777777" w:rsidR="00B114F3" w:rsidRPr="00B114F3" w:rsidRDefault="00B114F3" w:rsidP="00B114F3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kern w:val="0"/>
          <w:lang/>
          <w14:ligatures w14:val="none"/>
        </w:rPr>
        <w:t>Reporting and analytics</w:t>
      </w:r>
    </w:p>
    <w:p w14:paraId="77CE174B" w14:textId="77777777" w:rsidR="00B114F3" w:rsidRPr="00B114F3" w:rsidRDefault="00B114F3" w:rsidP="00B114F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Price Range</w:t>
      </w:r>
      <w:r w:rsidRPr="00B114F3">
        <w:rPr>
          <w:rFonts w:eastAsia="Times New Roman"/>
          <w:kern w:val="0"/>
          <w:lang/>
          <w14:ligatures w14:val="none"/>
        </w:rPr>
        <w:t>: KES 80,000 - KES 300,000+</w:t>
      </w:r>
    </w:p>
    <w:p w14:paraId="38609394" w14:textId="77777777" w:rsidR="00B114F3" w:rsidRPr="00B114F3" w:rsidRDefault="00B114F3" w:rsidP="00B114F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kern w:val="0"/>
          <w:lang/>
          <w14:ligatures w14:val="none"/>
        </w:rPr>
      </w:pPr>
      <w:r w:rsidRPr="00B114F3">
        <w:rPr>
          <w:rFonts w:eastAsia="Times New Roman"/>
          <w:b/>
          <w:bCs/>
          <w:kern w:val="0"/>
          <w:lang/>
          <w14:ligatures w14:val="none"/>
        </w:rPr>
        <w:t>Timeline</w:t>
      </w:r>
      <w:r w:rsidRPr="00B114F3">
        <w:rPr>
          <w:rFonts w:eastAsia="Times New Roman"/>
          <w:kern w:val="0"/>
          <w:lang/>
          <w14:ligatures w14:val="none"/>
        </w:rPr>
        <w:t>: 6-12 weeks or more, depending on complexity</w:t>
      </w:r>
    </w:p>
    <w:p w14:paraId="0C5BD88D" w14:textId="77777777" w:rsidR="00834F5F" w:rsidRDefault="00834F5F"/>
    <w:sectPr w:rsidR="00834F5F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47278C" w14:textId="77777777" w:rsidR="00094344" w:rsidRDefault="00094344" w:rsidP="00B114F3">
      <w:pPr>
        <w:spacing w:line="240" w:lineRule="auto"/>
      </w:pPr>
      <w:r>
        <w:separator/>
      </w:r>
    </w:p>
  </w:endnote>
  <w:endnote w:type="continuationSeparator" w:id="0">
    <w:p w14:paraId="2A8F67D5" w14:textId="77777777" w:rsidR="00094344" w:rsidRDefault="00094344" w:rsidP="00B114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005BB6" w14:textId="77777777" w:rsidR="00094344" w:rsidRDefault="00094344" w:rsidP="00B114F3">
      <w:pPr>
        <w:spacing w:line="240" w:lineRule="auto"/>
      </w:pPr>
      <w:r>
        <w:separator/>
      </w:r>
    </w:p>
  </w:footnote>
  <w:footnote w:type="continuationSeparator" w:id="0">
    <w:p w14:paraId="421CC46C" w14:textId="77777777" w:rsidR="00094344" w:rsidRDefault="00094344" w:rsidP="00B114F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C093C8" w14:textId="18A1D9AD" w:rsidR="00B114F3" w:rsidRPr="00B114F3" w:rsidRDefault="00B114F3" w:rsidP="00B114F3">
    <w:pPr>
      <w:pStyle w:val="Header"/>
      <w:jc w:val="center"/>
      <w:rPr>
        <w:b/>
        <w:bCs/>
        <w:color w:val="FF0000"/>
        <w:sz w:val="44"/>
        <w:szCs w:val="44"/>
      </w:rPr>
    </w:pPr>
    <w:r w:rsidRPr="00B114F3">
      <w:rPr>
        <w:b/>
        <w:bCs/>
        <w:color w:val="FF0000"/>
        <w:sz w:val="44"/>
        <w:szCs w:val="44"/>
      </w:rPr>
      <w:t>WORLDWAYSONE DEVELOPERS WEB CATALOGU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C643E"/>
    <w:multiLevelType w:val="multilevel"/>
    <w:tmpl w:val="D68EB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1B3125"/>
    <w:multiLevelType w:val="multilevel"/>
    <w:tmpl w:val="3DF0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1170E0"/>
    <w:multiLevelType w:val="multilevel"/>
    <w:tmpl w:val="44BC5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574AFC"/>
    <w:multiLevelType w:val="multilevel"/>
    <w:tmpl w:val="C8026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56C1E96"/>
    <w:multiLevelType w:val="multilevel"/>
    <w:tmpl w:val="28A6E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2FE54F6"/>
    <w:multiLevelType w:val="multilevel"/>
    <w:tmpl w:val="5C52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0166374">
    <w:abstractNumId w:val="0"/>
  </w:num>
  <w:num w:numId="2" w16cid:durableId="295919407">
    <w:abstractNumId w:val="1"/>
  </w:num>
  <w:num w:numId="3" w16cid:durableId="1650355289">
    <w:abstractNumId w:val="3"/>
  </w:num>
  <w:num w:numId="4" w16cid:durableId="282425286">
    <w:abstractNumId w:val="4"/>
  </w:num>
  <w:num w:numId="5" w16cid:durableId="1129125581">
    <w:abstractNumId w:val="2"/>
  </w:num>
  <w:num w:numId="6" w16cid:durableId="16815408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2szA0MzE3NjU1NzdS0lEKTi0uzszPAykwrAUAjoH3kSwAAAA="/>
  </w:docVars>
  <w:rsids>
    <w:rsidRoot w:val="00B114F3"/>
    <w:rsid w:val="00094344"/>
    <w:rsid w:val="00290DAE"/>
    <w:rsid w:val="005F231C"/>
    <w:rsid w:val="0062739D"/>
    <w:rsid w:val="006E30B3"/>
    <w:rsid w:val="00834F5F"/>
    <w:rsid w:val="00B114F3"/>
    <w:rsid w:val="00C51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E6DD3"/>
  <w15:chartTrackingRefBased/>
  <w15:docId w15:val="{523DD2A2-1C7B-4EB9-9243-9186B2462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14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14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14F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14F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114F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14F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14F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114F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14F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14F3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14F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114F3"/>
    <w:rPr>
      <w:rFonts w:asciiTheme="minorHAnsi" w:eastAsiaTheme="majorEastAsia" w:hAnsiTheme="minorHAnsi" w:cstheme="majorBidi"/>
      <w:color w:val="2F5496" w:themeColor="accent1" w:themeShade="BF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14F3"/>
    <w:rPr>
      <w:rFonts w:asciiTheme="minorHAnsi" w:eastAsiaTheme="majorEastAsia" w:hAnsiTheme="min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114F3"/>
    <w:rPr>
      <w:rFonts w:asciiTheme="minorHAnsi" w:eastAsiaTheme="majorEastAsia" w:hAnsiTheme="min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114F3"/>
    <w:rPr>
      <w:rFonts w:asciiTheme="minorHAnsi" w:eastAsiaTheme="majorEastAsia" w:hAnsiTheme="minorHAnsi" w:cstheme="majorBidi"/>
      <w:i/>
      <w:iCs/>
      <w:color w:val="595959" w:themeColor="text1" w:themeTint="A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114F3"/>
    <w:rPr>
      <w:rFonts w:asciiTheme="minorHAnsi" w:eastAsiaTheme="majorEastAsia" w:hAnsiTheme="minorHAnsi" w:cstheme="majorBidi"/>
      <w:color w:val="595959" w:themeColor="text1" w:themeTint="A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114F3"/>
    <w:rPr>
      <w:rFonts w:asciiTheme="minorHAnsi" w:eastAsiaTheme="majorEastAsia" w:hAnsiTheme="minorHAnsi" w:cstheme="majorBidi"/>
      <w:i/>
      <w:iCs/>
      <w:color w:val="272727" w:themeColor="text1" w:themeTint="D8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114F3"/>
    <w:rPr>
      <w:rFonts w:asciiTheme="minorHAnsi" w:eastAsiaTheme="majorEastAsia" w:hAnsiTheme="minorHAnsi" w:cstheme="majorBidi"/>
      <w:color w:val="272727" w:themeColor="text1" w:themeTint="D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B114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14F3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14F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114F3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B114F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114F3"/>
    <w:rPr>
      <w:i/>
      <w:iCs/>
      <w:color w:val="404040" w:themeColor="text1" w:themeTint="BF"/>
      <w:lang w:val="en-US"/>
    </w:rPr>
  </w:style>
  <w:style w:type="paragraph" w:styleId="ListParagraph">
    <w:name w:val="List Paragraph"/>
    <w:basedOn w:val="Normal"/>
    <w:uiPriority w:val="34"/>
    <w:qFormat/>
    <w:rsid w:val="00B114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114F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114F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114F3"/>
    <w:rPr>
      <w:i/>
      <w:iCs/>
      <w:color w:val="2F5496" w:themeColor="accent1" w:themeShade="BF"/>
      <w:lang w:val="en-US"/>
    </w:rPr>
  </w:style>
  <w:style w:type="character" w:styleId="IntenseReference">
    <w:name w:val="Intense Reference"/>
    <w:basedOn w:val="DefaultParagraphFont"/>
    <w:uiPriority w:val="32"/>
    <w:qFormat/>
    <w:rsid w:val="00B114F3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B114F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114F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4F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114F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4F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556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6</Words>
  <Characters>1519</Characters>
  <Application>Microsoft Office Word</Application>
  <DocSecurity>0</DocSecurity>
  <Lines>12</Lines>
  <Paragraphs>3</Paragraphs>
  <ScaleCrop>false</ScaleCrop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Coder</dc:creator>
  <cp:keywords/>
  <dc:description/>
  <cp:lastModifiedBy>User Coder</cp:lastModifiedBy>
  <cp:revision>1</cp:revision>
  <dcterms:created xsi:type="dcterms:W3CDTF">2025-03-02T05:49:00Z</dcterms:created>
  <dcterms:modified xsi:type="dcterms:W3CDTF">2025-03-02T05:51:00Z</dcterms:modified>
</cp:coreProperties>
</file>